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177ce1689759208d23f9032995a2ff5db57e6e"/>
      <w:r>
        <w:rPr>
          <w:b/>
        </w:rPr>
        <w:t xml:space="preserve">ПРОТОКОЛ ПРО РЕЗУЛЬТАТИ ЗЕМЕЛЬНИХ ТОРГІВ № LAE001-UA-20240328-05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1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 782,1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14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39,11 грн (триста тридцять дев'ять гривень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 675,09 грн (одна тисяча шістсот сімдесят п'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 10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29:52Z</dcterms:created>
  <dcterms:modified xsi:type="dcterms:W3CDTF">2024-05-20T04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